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D4E78" w14:textId="6055D669" w:rsidR="00431823" w:rsidRDefault="001A784E">
      <w:pPr>
        <w:pStyle w:val="Title"/>
      </w:pPr>
      <w:r>
        <w:t>This is a title</w:t>
      </w:r>
    </w:p>
    <w:p w14:paraId="20CD4E79" w14:textId="77777777" w:rsidR="00431823" w:rsidRDefault="00662EF2">
      <w:pPr>
        <w:pStyle w:val="Author"/>
      </w:pPr>
      <w:r>
        <w:t>Pete Talbert</w:t>
      </w:r>
    </w:p>
    <w:p w14:paraId="20CD4E7A" w14:textId="77777777" w:rsidR="00431823" w:rsidRDefault="00662EF2">
      <w:pPr>
        <w:pStyle w:val="Date"/>
      </w:pPr>
      <w:r>
        <w:t>8/20/2020</w:t>
      </w:r>
    </w:p>
    <w:p w14:paraId="20CD4E7B" w14:textId="77777777" w:rsidR="00431823" w:rsidRDefault="00662EF2">
      <w:pPr>
        <w:pStyle w:val="Heading2"/>
      </w:pPr>
      <w:bookmarkStart w:id="0" w:name="introduction"/>
      <w:r>
        <w:t>Introduction</w:t>
      </w:r>
      <w:bookmarkEnd w:id="0"/>
    </w:p>
    <w:p w14:paraId="20CD4E7C" w14:textId="77777777" w:rsidR="00431823" w:rsidRDefault="00662EF2">
      <w:pPr>
        <w:pStyle w:val="FirstParagraph"/>
      </w:pPr>
      <w:r>
        <w:t>Below we see the overall number of epsiodes per season and the average IMDB ratings. Clearly, the show declined in popularity across time.</w:t>
      </w:r>
    </w:p>
    <w:p w14:paraId="20CD4E7D" w14:textId="77777777" w:rsidR="00431823" w:rsidRDefault="00662EF2">
      <w:pPr>
        <w:pStyle w:val="TableCaption"/>
      </w:pPr>
      <w:r>
        <w:t>Summary of The Office season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4"/>
        <w:gridCol w:w="2408"/>
        <w:gridCol w:w="1784"/>
      </w:tblGrid>
      <w:tr w:rsidR="00431823" w14:paraId="20CD4E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D4E7E" w14:textId="77777777" w:rsidR="00431823" w:rsidRDefault="00662EF2">
            <w:pPr>
              <w:pStyle w:val="Compact"/>
              <w:jc w:val="right"/>
            </w:pPr>
            <w:r>
              <w:t>S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D4E7F" w14:textId="77777777" w:rsidR="00431823" w:rsidRDefault="00662EF2">
            <w:pPr>
              <w:pStyle w:val="Compact"/>
              <w:jc w:val="right"/>
            </w:pPr>
            <w:r>
              <w:t>Average IMDB Ra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D4E80" w14:textId="77777777" w:rsidR="00431823" w:rsidRDefault="00662EF2">
            <w:pPr>
              <w:pStyle w:val="Compact"/>
              <w:jc w:val="right"/>
            </w:pPr>
            <w:r>
              <w:t>No. of Episodes</w:t>
            </w:r>
          </w:p>
        </w:tc>
      </w:tr>
      <w:tr w:rsidR="00431823" w14:paraId="20CD4E85" w14:textId="77777777">
        <w:tc>
          <w:tcPr>
            <w:tcW w:w="0" w:type="auto"/>
          </w:tcPr>
          <w:p w14:paraId="20CD4E82" w14:textId="77777777" w:rsidR="00431823" w:rsidRDefault="00662EF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0CD4E83" w14:textId="77777777" w:rsidR="00431823" w:rsidRDefault="00662EF2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20CD4E84" w14:textId="77777777" w:rsidR="00431823" w:rsidRDefault="00662EF2">
            <w:pPr>
              <w:pStyle w:val="Compact"/>
              <w:jc w:val="right"/>
            </w:pPr>
            <w:r>
              <w:t>6</w:t>
            </w:r>
          </w:p>
        </w:tc>
      </w:tr>
      <w:tr w:rsidR="00431823" w14:paraId="20CD4E89" w14:textId="77777777">
        <w:tc>
          <w:tcPr>
            <w:tcW w:w="0" w:type="auto"/>
          </w:tcPr>
          <w:p w14:paraId="20CD4E86" w14:textId="77777777" w:rsidR="00431823" w:rsidRDefault="00662EF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0CD4E87" w14:textId="77777777" w:rsidR="00431823" w:rsidRDefault="00662EF2">
            <w:pPr>
              <w:pStyle w:val="Compact"/>
              <w:jc w:val="right"/>
            </w:pPr>
            <w:r>
              <w:t>8.4</w:t>
            </w:r>
          </w:p>
        </w:tc>
        <w:tc>
          <w:tcPr>
            <w:tcW w:w="0" w:type="auto"/>
          </w:tcPr>
          <w:p w14:paraId="20CD4E88" w14:textId="77777777" w:rsidR="00431823" w:rsidRDefault="00662EF2">
            <w:pPr>
              <w:pStyle w:val="Compact"/>
              <w:jc w:val="right"/>
            </w:pPr>
            <w:r>
              <w:t>22</w:t>
            </w:r>
          </w:p>
        </w:tc>
      </w:tr>
      <w:tr w:rsidR="00431823" w14:paraId="20CD4E8D" w14:textId="77777777">
        <w:tc>
          <w:tcPr>
            <w:tcW w:w="0" w:type="auto"/>
          </w:tcPr>
          <w:p w14:paraId="20CD4E8A" w14:textId="77777777" w:rsidR="00431823" w:rsidRDefault="00662EF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0CD4E8B" w14:textId="77777777" w:rsidR="00431823" w:rsidRDefault="00662EF2">
            <w:pPr>
              <w:pStyle w:val="Compact"/>
              <w:jc w:val="right"/>
            </w:pPr>
            <w:r>
              <w:t>8.6</w:t>
            </w:r>
          </w:p>
        </w:tc>
        <w:tc>
          <w:tcPr>
            <w:tcW w:w="0" w:type="auto"/>
          </w:tcPr>
          <w:p w14:paraId="20CD4E8C" w14:textId="77777777" w:rsidR="00431823" w:rsidRDefault="00662EF2">
            <w:pPr>
              <w:pStyle w:val="Compact"/>
              <w:jc w:val="right"/>
            </w:pPr>
            <w:r>
              <w:t>23</w:t>
            </w:r>
          </w:p>
        </w:tc>
      </w:tr>
      <w:tr w:rsidR="00431823" w14:paraId="20CD4E91" w14:textId="77777777">
        <w:tc>
          <w:tcPr>
            <w:tcW w:w="0" w:type="auto"/>
          </w:tcPr>
          <w:p w14:paraId="20CD4E8E" w14:textId="77777777" w:rsidR="00431823" w:rsidRDefault="00662EF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0CD4E8F" w14:textId="77777777" w:rsidR="00431823" w:rsidRDefault="00662EF2">
            <w:pPr>
              <w:pStyle w:val="Compact"/>
              <w:jc w:val="right"/>
            </w:pPr>
            <w:r>
              <w:t>8.6</w:t>
            </w:r>
            <w:bookmarkStart w:id="1" w:name="_GoBack"/>
            <w:bookmarkEnd w:id="1"/>
          </w:p>
        </w:tc>
        <w:tc>
          <w:tcPr>
            <w:tcW w:w="0" w:type="auto"/>
          </w:tcPr>
          <w:p w14:paraId="20CD4E90" w14:textId="77777777" w:rsidR="00431823" w:rsidRDefault="00662EF2">
            <w:pPr>
              <w:pStyle w:val="Compact"/>
              <w:jc w:val="right"/>
            </w:pPr>
            <w:r>
              <w:t>14</w:t>
            </w:r>
          </w:p>
        </w:tc>
      </w:tr>
      <w:tr w:rsidR="00431823" w14:paraId="20CD4E95" w14:textId="77777777">
        <w:tc>
          <w:tcPr>
            <w:tcW w:w="0" w:type="auto"/>
          </w:tcPr>
          <w:p w14:paraId="20CD4E92" w14:textId="77777777" w:rsidR="00431823" w:rsidRDefault="00662EF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0CD4E93" w14:textId="77777777" w:rsidR="00431823" w:rsidRDefault="00662EF2">
            <w:pPr>
              <w:pStyle w:val="Compact"/>
              <w:jc w:val="right"/>
            </w:pPr>
            <w:r>
              <w:t>8.5</w:t>
            </w:r>
          </w:p>
        </w:tc>
        <w:tc>
          <w:tcPr>
            <w:tcW w:w="0" w:type="auto"/>
          </w:tcPr>
          <w:p w14:paraId="20CD4E94" w14:textId="77777777" w:rsidR="00431823" w:rsidRDefault="00662EF2">
            <w:pPr>
              <w:pStyle w:val="Compact"/>
              <w:jc w:val="right"/>
            </w:pPr>
            <w:r>
              <w:t>26</w:t>
            </w:r>
          </w:p>
        </w:tc>
      </w:tr>
      <w:tr w:rsidR="00431823" w14:paraId="20CD4E99" w14:textId="77777777">
        <w:tc>
          <w:tcPr>
            <w:tcW w:w="0" w:type="auto"/>
          </w:tcPr>
          <w:p w14:paraId="20CD4E96" w14:textId="77777777" w:rsidR="00431823" w:rsidRDefault="00662EF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0CD4E97" w14:textId="77777777" w:rsidR="00431823" w:rsidRDefault="00662EF2">
            <w:pPr>
              <w:pStyle w:val="Compact"/>
              <w:jc w:val="right"/>
            </w:pPr>
            <w:r>
              <w:t>8.2</w:t>
            </w:r>
          </w:p>
        </w:tc>
        <w:tc>
          <w:tcPr>
            <w:tcW w:w="0" w:type="auto"/>
          </w:tcPr>
          <w:p w14:paraId="20CD4E98" w14:textId="77777777" w:rsidR="00431823" w:rsidRDefault="00662EF2">
            <w:pPr>
              <w:pStyle w:val="Compact"/>
              <w:jc w:val="right"/>
            </w:pPr>
            <w:r>
              <w:t>26</w:t>
            </w:r>
          </w:p>
        </w:tc>
      </w:tr>
      <w:tr w:rsidR="00431823" w14:paraId="20CD4E9D" w14:textId="77777777">
        <w:tc>
          <w:tcPr>
            <w:tcW w:w="0" w:type="auto"/>
          </w:tcPr>
          <w:p w14:paraId="20CD4E9A" w14:textId="77777777" w:rsidR="00431823" w:rsidRDefault="00662EF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0CD4E9B" w14:textId="77777777" w:rsidR="00431823" w:rsidRDefault="00662EF2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14:paraId="20CD4E9C" w14:textId="77777777" w:rsidR="00431823" w:rsidRDefault="00662EF2">
            <w:pPr>
              <w:pStyle w:val="Compact"/>
              <w:jc w:val="right"/>
            </w:pPr>
            <w:r>
              <w:t>24</w:t>
            </w:r>
          </w:p>
        </w:tc>
      </w:tr>
      <w:tr w:rsidR="00431823" w14:paraId="20CD4EA1" w14:textId="77777777">
        <w:tc>
          <w:tcPr>
            <w:tcW w:w="0" w:type="auto"/>
          </w:tcPr>
          <w:p w14:paraId="20CD4E9E" w14:textId="77777777" w:rsidR="00431823" w:rsidRDefault="00662EF2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0CD4E9F" w14:textId="77777777" w:rsidR="00431823" w:rsidRDefault="00662EF2">
            <w:pPr>
              <w:pStyle w:val="Compact"/>
              <w:jc w:val="right"/>
            </w:pPr>
            <w:r>
              <w:t>7.7</w:t>
            </w:r>
          </w:p>
        </w:tc>
        <w:tc>
          <w:tcPr>
            <w:tcW w:w="0" w:type="auto"/>
          </w:tcPr>
          <w:p w14:paraId="20CD4EA0" w14:textId="77777777" w:rsidR="00431823" w:rsidRDefault="00662EF2">
            <w:pPr>
              <w:pStyle w:val="Compact"/>
              <w:jc w:val="right"/>
            </w:pPr>
            <w:r>
              <w:t>24</w:t>
            </w:r>
          </w:p>
        </w:tc>
      </w:tr>
      <w:tr w:rsidR="00431823" w14:paraId="20CD4EA5" w14:textId="77777777">
        <w:tc>
          <w:tcPr>
            <w:tcW w:w="0" w:type="auto"/>
          </w:tcPr>
          <w:p w14:paraId="20CD4EA2" w14:textId="77777777" w:rsidR="00431823" w:rsidRDefault="00662EF2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0CD4EA3" w14:textId="77777777" w:rsidR="00431823" w:rsidRDefault="00662EF2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20CD4EA4" w14:textId="77777777" w:rsidR="00431823" w:rsidRDefault="00662EF2">
            <w:pPr>
              <w:pStyle w:val="Compact"/>
              <w:jc w:val="right"/>
            </w:pPr>
            <w:r>
              <w:t>23</w:t>
            </w:r>
          </w:p>
        </w:tc>
      </w:tr>
    </w:tbl>
    <w:p w14:paraId="20CD4EA6" w14:textId="77777777" w:rsidR="00431823" w:rsidRDefault="00662EF2">
      <w:pPr>
        <w:pStyle w:val="Heading2"/>
      </w:pPr>
      <w:bookmarkStart w:id="2" w:name="X25bef9eefdaba6fc39b47ea26feda23610d57bc"/>
      <w:r>
        <w:t>Do average IMDB ratings for The Office change across seasons?</w:t>
      </w:r>
      <w:bookmarkEnd w:id="2"/>
    </w:p>
    <w:p w14:paraId="20CD4EA7" w14:textId="77777777" w:rsidR="00431823" w:rsidRDefault="00662EF2">
      <w:pPr>
        <w:pStyle w:val="FirstParagraph"/>
      </w:pPr>
      <w:r>
        <w:rPr>
          <w:i/>
        </w:rPr>
        <w:t>The Office</w:t>
      </w:r>
      <w:r>
        <w:t xml:space="preserve"> </w:t>
      </w:r>
      <w:r>
        <w:t>saw higher average IMDB ratings of its episodes the first seven seasons, but in seasons eight and nine it dipped.</w:t>
      </w:r>
    </w:p>
    <w:p w14:paraId="20CD4EA8" w14:textId="77777777" w:rsidR="00431823" w:rsidRDefault="00662EF2">
      <w:pPr>
        <w:pStyle w:val="BodyText"/>
      </w:pPr>
      <w:r>
        <w:rPr>
          <w:noProof/>
        </w:rPr>
        <w:lastRenderedPageBreak/>
        <w:drawing>
          <wp:inline distT="0" distB="0" distL="0" distR="0" wp14:anchorId="20CD4EAD" wp14:editId="20CD4EAE">
            <wp:extent cx="4578540" cy="36628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word-templates_your-tur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D4EA9" w14:textId="77777777" w:rsidR="00431823" w:rsidRDefault="00662EF2">
      <w:pPr>
        <w:pStyle w:val="BodyText"/>
      </w:pPr>
      <w:r>
        <w:t>However, in season nine, the finale was one of the highest rated episodes of the entire series.</w:t>
      </w:r>
    </w:p>
    <w:p w14:paraId="20CD4EAA" w14:textId="77777777" w:rsidR="00431823" w:rsidRDefault="00662EF2">
      <w:pPr>
        <w:pStyle w:val="BodyText"/>
      </w:pPr>
      <w:r>
        <w:rPr>
          <w:noProof/>
        </w:rPr>
        <w:drawing>
          <wp:inline distT="0" distB="0" distL="0" distR="0" wp14:anchorId="20CD4EAF" wp14:editId="20CD4EB0">
            <wp:extent cx="4578540" cy="36628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word-templates_your-tur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D4EAB" w14:textId="77777777" w:rsidR="00431823" w:rsidRDefault="00662EF2">
      <w:pPr>
        <w:pStyle w:val="Heading3"/>
      </w:pPr>
      <w:bookmarkStart w:id="3" w:name="about-the-data"/>
      <w:r>
        <w:lastRenderedPageBreak/>
        <w:t>About the data</w:t>
      </w:r>
      <w:bookmarkEnd w:id="3"/>
    </w:p>
    <w:p w14:paraId="20CD4EAC" w14:textId="77777777" w:rsidR="00431823" w:rsidRDefault="00662EF2">
      <w:pPr>
        <w:pStyle w:val="FirstParagraph"/>
      </w:pPr>
      <w:r>
        <w:t>The data are IMDB ratings f</w:t>
      </w:r>
      <w:r>
        <w:t xml:space="preserve">or each episode of </w:t>
      </w:r>
      <w:r>
        <w:rPr>
          <w:i/>
        </w:rPr>
        <w:t>The Office</w:t>
      </w:r>
      <w:r>
        <w:t xml:space="preserve">, the hit NBC show that ran in the mid-2000s. The data comes from the Tidy Tuesday R project, and can be found </w:t>
      </w:r>
      <w:hyperlink r:id="rId9">
        <w:r>
          <w:rPr>
            <w:rStyle w:val="Hyperlink"/>
          </w:rPr>
          <w:t>here</w:t>
        </w:r>
      </w:hyperlink>
      <w:r>
        <w:t>. Overall, there were 188 rows in the data.</w:t>
      </w:r>
    </w:p>
    <w:sectPr w:rsidR="004318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6987E" w14:textId="77777777" w:rsidR="00662EF2" w:rsidRDefault="00662EF2">
      <w:pPr>
        <w:spacing w:after="0"/>
      </w:pPr>
      <w:r>
        <w:separator/>
      </w:r>
    </w:p>
  </w:endnote>
  <w:endnote w:type="continuationSeparator" w:id="0">
    <w:p w14:paraId="30FFA4E2" w14:textId="77777777" w:rsidR="00662EF2" w:rsidRDefault="00662E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3CB59" w14:textId="77777777" w:rsidR="00662EF2" w:rsidRDefault="00662EF2">
      <w:r>
        <w:separator/>
      </w:r>
    </w:p>
  </w:footnote>
  <w:footnote w:type="continuationSeparator" w:id="0">
    <w:p w14:paraId="61C1B1CB" w14:textId="77777777" w:rsidR="00662EF2" w:rsidRDefault="00662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E22C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B2C0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809E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F82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06D2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B431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2457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464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9C1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3A67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E8E1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A784E"/>
    <w:rsid w:val="00431823"/>
    <w:rsid w:val="004E29B3"/>
    <w:rsid w:val="00590D07"/>
    <w:rsid w:val="00662EF2"/>
    <w:rsid w:val="00784D58"/>
    <w:rsid w:val="00811732"/>
    <w:rsid w:val="00880B2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D4E78"/>
  <w15:docId w15:val="{EFF93AA1-1CD9-4DEB-AF85-8F420B26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11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rfordatascience/tidytuesday/tree/master/data/2020/2020-03-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ffice IMDB Ratings</dc:title>
  <dc:creator>Pete Talbert</dc:creator>
  <cp:keywords/>
  <cp:lastModifiedBy>Talbert, Pete D.</cp:lastModifiedBy>
  <cp:revision>4</cp:revision>
  <dcterms:created xsi:type="dcterms:W3CDTF">2020-07-28T15:55:00Z</dcterms:created>
  <dcterms:modified xsi:type="dcterms:W3CDTF">2020-07-2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0/2020</vt:lpwstr>
  </property>
  <property fmtid="{D5CDD505-2E9C-101B-9397-08002B2CF9AE}" pid="3" name="output">
    <vt:lpwstr>word_document</vt:lpwstr>
  </property>
</Properties>
</file>